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07D1" w:rsidRPr="003524D3" w:rsidRDefault="002C3C90">
      <w:pPr>
        <w:rPr>
          <w:rFonts w:ascii="Times New Roman" w:eastAsia="標楷體" w:hAnsi="Times New Roman" w:cs="Times New Roman"/>
          <w:b/>
          <w:sz w:val="22"/>
        </w:rPr>
      </w:pPr>
      <w:r w:rsidRPr="003524D3">
        <w:rPr>
          <w:rFonts w:ascii="Times New Roman" w:eastAsia="標楷體" w:hAnsi="Times New Roman" w:cs="Times New Roman"/>
          <w:b/>
          <w:sz w:val="22"/>
        </w:rPr>
        <w:t xml:space="preserve">Choi </w:t>
      </w:r>
      <w:proofErr w:type="spellStart"/>
      <w:r w:rsidRPr="003524D3">
        <w:rPr>
          <w:rFonts w:ascii="Times New Roman" w:eastAsia="標楷體" w:hAnsi="Times New Roman" w:cs="Times New Roman"/>
          <w:b/>
          <w:sz w:val="22"/>
        </w:rPr>
        <w:t>Nong</w:t>
      </w:r>
      <w:proofErr w:type="spellEnd"/>
      <w:r w:rsidRPr="003524D3">
        <w:rPr>
          <w:rFonts w:ascii="Times New Roman" w:eastAsia="標楷體" w:hAnsi="Times New Roman" w:cs="Times New Roman"/>
          <w:b/>
          <w:sz w:val="22"/>
        </w:rPr>
        <w:t xml:space="preserve"> </w:t>
      </w:r>
      <w:r w:rsidR="001458FD" w:rsidRPr="003524D3">
        <w:rPr>
          <w:rFonts w:ascii="Times New Roman" w:eastAsia="標楷體" w:hAnsi="Times New Roman" w:cs="Times New Roman"/>
          <w:b/>
          <w:sz w:val="22"/>
        </w:rPr>
        <w:t>2018</w:t>
      </w:r>
      <w:r w:rsidR="003D07D1" w:rsidRPr="003524D3">
        <w:rPr>
          <w:rFonts w:ascii="Times New Roman" w:eastAsia="標楷體" w:hAnsi="Times New Roman" w:cs="Times New Roman" w:hint="eastAsia"/>
          <w:b/>
          <w:sz w:val="22"/>
        </w:rPr>
        <w:t>-</w:t>
      </w:r>
      <w:r w:rsidR="003D07D1" w:rsidRPr="003524D3">
        <w:rPr>
          <w:rFonts w:ascii="Times New Roman" w:eastAsia="標楷體" w:hAnsi="Times New Roman" w:cs="Times New Roman"/>
          <w:b/>
          <w:sz w:val="22"/>
        </w:rPr>
        <w:t>2019 S</w:t>
      </w:r>
      <w:r w:rsidR="00B12418">
        <w:rPr>
          <w:rFonts w:ascii="Times New Roman" w:eastAsia="標楷體" w:hAnsi="Times New Roman" w:cs="Times New Roman"/>
          <w:b/>
          <w:sz w:val="22"/>
        </w:rPr>
        <w:t>2</w:t>
      </w:r>
      <w:r w:rsidR="003D07D1" w:rsidRPr="003524D3">
        <w:rPr>
          <w:rFonts w:ascii="Times New Roman" w:eastAsia="標楷體" w:hAnsi="Times New Roman" w:cs="Times New Roman"/>
          <w:b/>
          <w:sz w:val="22"/>
        </w:rPr>
        <w:t xml:space="preserve"> </w:t>
      </w:r>
      <w:r w:rsidRPr="003524D3">
        <w:rPr>
          <w:rFonts w:ascii="Times New Roman" w:eastAsia="標楷體" w:hAnsi="Times New Roman" w:cs="Times New Roman"/>
          <w:b/>
          <w:sz w:val="22"/>
        </w:rPr>
        <w:t>STEM Course Syllabus for Fundamental Physics and Calculus</w:t>
      </w:r>
    </w:p>
    <w:p w:rsidR="002C3C90" w:rsidRPr="009E4D9A" w:rsidRDefault="002C3C90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Lecturer</w:t>
      </w:r>
      <w:r w:rsidRPr="009E4D9A">
        <w:rPr>
          <w:rFonts w:ascii="Times New Roman" w:eastAsia="標楷體" w:hAnsi="Times New Roman" w:cs="Times New Roman"/>
          <w:szCs w:val="24"/>
        </w:rPr>
        <w:t>: Wei Shan Lee (</w:t>
      </w:r>
      <w:r w:rsidRPr="009E4D9A">
        <w:rPr>
          <w:rFonts w:ascii="Times New Roman" w:eastAsia="標楷體" w:hAnsi="Times New Roman" w:cs="Times New Roman"/>
          <w:szCs w:val="24"/>
        </w:rPr>
        <w:t>李維善</w:t>
      </w:r>
      <w:r w:rsidRPr="009E4D9A">
        <w:rPr>
          <w:rFonts w:ascii="Times New Roman" w:eastAsia="標楷體" w:hAnsi="Times New Roman" w:cs="Times New Roman"/>
          <w:szCs w:val="24"/>
        </w:rPr>
        <w:t>)</w:t>
      </w:r>
    </w:p>
    <w:p w:rsidR="002C3C90" w:rsidRPr="009E4D9A" w:rsidRDefault="002C3C90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Email</w:t>
      </w:r>
      <w:r w:rsidRPr="009E4D9A">
        <w:rPr>
          <w:rFonts w:ascii="Times New Roman" w:eastAsia="標楷體" w:hAnsi="Times New Roman" w:cs="Times New Roman"/>
          <w:szCs w:val="24"/>
        </w:rPr>
        <w:t xml:space="preserve">: </w:t>
      </w:r>
      <w:hyperlink r:id="rId7" w:history="1">
        <w:r w:rsidRPr="009E4D9A">
          <w:rPr>
            <w:rStyle w:val="a8"/>
            <w:rFonts w:ascii="Times New Roman" w:eastAsia="標楷體" w:hAnsi="Times New Roman" w:cs="Times New Roman"/>
            <w:szCs w:val="24"/>
          </w:rPr>
          <w:t>weishan_lee@yahoo.com</w:t>
        </w:r>
      </w:hyperlink>
    </w:p>
    <w:p w:rsidR="00127D51" w:rsidRPr="009E4D9A" w:rsidRDefault="00127D51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Class Time</w:t>
      </w:r>
      <w:r w:rsidRPr="009E4D9A">
        <w:rPr>
          <w:rFonts w:ascii="Times New Roman" w:eastAsia="標楷體" w:hAnsi="Times New Roman" w:cs="Times New Roman"/>
          <w:szCs w:val="24"/>
        </w:rPr>
        <w:t xml:space="preserve">: </w:t>
      </w:r>
      <w:r w:rsidR="001C267E">
        <w:rPr>
          <w:rFonts w:ascii="Times New Roman" w:eastAsia="標楷體" w:hAnsi="Times New Roman" w:cs="Times New Roman"/>
          <w:szCs w:val="24"/>
        </w:rPr>
        <w:t>A</w:t>
      </w:r>
      <w:r w:rsidR="0076383D" w:rsidRPr="009E4D9A">
        <w:rPr>
          <w:rFonts w:ascii="Times New Roman" w:eastAsia="標楷體" w:hAnsi="Times New Roman" w:cs="Times New Roman"/>
          <w:szCs w:val="24"/>
        </w:rPr>
        <w:t xml:space="preserve">M </w:t>
      </w:r>
      <w:r w:rsidR="001C267E">
        <w:rPr>
          <w:rFonts w:ascii="Times New Roman" w:eastAsia="標楷體" w:hAnsi="Times New Roman" w:cs="Times New Roman"/>
          <w:szCs w:val="24"/>
        </w:rPr>
        <w:t>10</w:t>
      </w:r>
      <w:r w:rsidR="0076383D" w:rsidRPr="009E4D9A">
        <w:rPr>
          <w:rFonts w:ascii="Times New Roman" w:eastAsia="標楷體" w:hAnsi="Times New Roman" w:cs="Times New Roman"/>
          <w:szCs w:val="24"/>
        </w:rPr>
        <w:t>:</w:t>
      </w:r>
      <w:r w:rsidR="001C267E">
        <w:rPr>
          <w:rFonts w:ascii="Times New Roman" w:eastAsia="標楷體" w:hAnsi="Times New Roman" w:cs="Times New Roman"/>
          <w:szCs w:val="24"/>
        </w:rPr>
        <w:t>5</w:t>
      </w:r>
      <w:r w:rsidR="00B10D8D">
        <w:rPr>
          <w:rFonts w:ascii="Times New Roman" w:eastAsia="標楷體" w:hAnsi="Times New Roman" w:cs="Times New Roman"/>
          <w:szCs w:val="24"/>
        </w:rPr>
        <w:t>0~</w:t>
      </w:r>
      <w:r w:rsidR="001C267E">
        <w:rPr>
          <w:rFonts w:ascii="Times New Roman" w:eastAsia="標楷體" w:hAnsi="Times New Roman" w:cs="Times New Roman"/>
          <w:szCs w:val="24"/>
        </w:rPr>
        <w:t>12:1</w:t>
      </w:r>
      <w:r w:rsidR="00B10D8D">
        <w:rPr>
          <w:rFonts w:ascii="Times New Roman" w:eastAsia="標楷體" w:hAnsi="Times New Roman" w:cs="Times New Roman"/>
          <w:szCs w:val="24"/>
        </w:rPr>
        <w:t xml:space="preserve">5, </w:t>
      </w:r>
      <w:r w:rsidR="00B12418">
        <w:rPr>
          <w:rFonts w:ascii="Times New Roman" w:eastAsia="標楷體" w:hAnsi="Times New Roman" w:cs="Times New Roman"/>
          <w:szCs w:val="24"/>
        </w:rPr>
        <w:t>Friday</w:t>
      </w:r>
      <w:r w:rsidRPr="009E4D9A">
        <w:rPr>
          <w:rFonts w:ascii="Times New Roman" w:eastAsia="標楷體" w:hAnsi="Times New Roman" w:cs="Times New Roman"/>
          <w:szCs w:val="24"/>
        </w:rPr>
        <w:t>.</w:t>
      </w:r>
    </w:p>
    <w:p w:rsidR="002C3C90" w:rsidRPr="009E4D9A" w:rsidRDefault="00441442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Room</w:t>
      </w:r>
      <w:r w:rsidR="002C3C90" w:rsidRPr="009E4D9A">
        <w:rPr>
          <w:rFonts w:ascii="Times New Roman" w:eastAsia="標楷體" w:hAnsi="Times New Roman" w:cs="Times New Roman"/>
          <w:szCs w:val="24"/>
        </w:rPr>
        <w:t>: Physics Lab</w:t>
      </w:r>
      <w:r w:rsidR="0076383D" w:rsidRPr="009E4D9A">
        <w:rPr>
          <w:rFonts w:ascii="Times New Roman" w:eastAsia="標楷體" w:hAnsi="Times New Roman" w:cs="Times New Roman"/>
          <w:szCs w:val="24"/>
        </w:rPr>
        <w:t>.</w:t>
      </w:r>
    </w:p>
    <w:p w:rsidR="002C3C90" w:rsidRDefault="002C3C90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Office Hour</w:t>
      </w:r>
      <w:r w:rsidRPr="009E4D9A">
        <w:rPr>
          <w:rFonts w:ascii="Times New Roman" w:eastAsia="標楷體" w:hAnsi="Times New Roman" w:cs="Times New Roman"/>
          <w:szCs w:val="24"/>
        </w:rPr>
        <w:t>: AM 8:25~12:15. PM 2:00~ 5:35.</w:t>
      </w:r>
    </w:p>
    <w:p w:rsidR="002C3C90" w:rsidRPr="009E4D9A" w:rsidRDefault="005F5069" w:rsidP="007D2D8F">
      <w:pPr>
        <w:ind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I will be at the lab most of the daytime. </w:t>
      </w:r>
      <w:r w:rsidR="002C3C90" w:rsidRPr="009E4D9A">
        <w:rPr>
          <w:rFonts w:ascii="Times New Roman" w:eastAsia="標楷體" w:hAnsi="Times New Roman" w:cs="Times New Roman"/>
          <w:szCs w:val="24"/>
        </w:rPr>
        <w:t>Just drop by my office if you have any questions.</w:t>
      </w:r>
    </w:p>
    <w:p w:rsidR="002C3C90" w:rsidRPr="009E4D9A" w:rsidRDefault="0060405F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Grading Policy</w:t>
      </w:r>
      <w:r w:rsidRPr="009E4D9A">
        <w:rPr>
          <w:rFonts w:ascii="Times New Roman" w:eastAsia="標楷體" w:hAnsi="Times New Roman" w:cs="Times New Roman"/>
          <w:szCs w:val="24"/>
        </w:rPr>
        <w:t>:</w:t>
      </w:r>
    </w:p>
    <w:p w:rsidR="008E1DF1" w:rsidRDefault="0060405F" w:rsidP="00E61BD1">
      <w:pPr>
        <w:ind w:firstLine="480"/>
        <w:rPr>
          <w:rFonts w:ascii="Times New Roman" w:eastAsia="標楷體" w:hAnsi="Times New Roman" w:cs="Times New Roman"/>
          <w:szCs w:val="24"/>
        </w:rPr>
      </w:pPr>
      <w:r w:rsidRPr="009E4D9A">
        <w:rPr>
          <w:rFonts w:ascii="Times New Roman" w:eastAsia="標楷體" w:hAnsi="Times New Roman" w:cs="Times New Roman"/>
          <w:szCs w:val="24"/>
        </w:rPr>
        <w:t>Problem Sets</w:t>
      </w:r>
      <w:r w:rsidR="00B1034B">
        <w:rPr>
          <w:rFonts w:ascii="Times New Roman" w:eastAsia="標楷體" w:hAnsi="Times New Roman" w:cs="Times New Roman"/>
          <w:szCs w:val="24"/>
        </w:rPr>
        <w:t>: 40%.</w:t>
      </w:r>
      <w:r w:rsidRPr="009E4D9A">
        <w:rPr>
          <w:rFonts w:ascii="Times New Roman" w:eastAsia="標楷體" w:hAnsi="Times New Roman" w:cs="Times New Roman"/>
          <w:szCs w:val="24"/>
        </w:rPr>
        <w:t xml:space="preserve"> </w:t>
      </w:r>
    </w:p>
    <w:p w:rsidR="0060405F" w:rsidRDefault="00864C82" w:rsidP="00E61BD1">
      <w:pPr>
        <w:ind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E</w:t>
      </w:r>
      <w:r w:rsidR="0060405F" w:rsidRPr="009E4D9A">
        <w:rPr>
          <w:rFonts w:ascii="Times New Roman" w:eastAsia="標楷體" w:hAnsi="Times New Roman" w:cs="Times New Roman"/>
          <w:szCs w:val="24"/>
        </w:rPr>
        <w:t>xperimental</w:t>
      </w:r>
      <w:r w:rsidR="00567B7C" w:rsidRPr="009E4D9A">
        <w:rPr>
          <w:rFonts w:ascii="Times New Roman" w:eastAsia="標楷體" w:hAnsi="Times New Roman" w:cs="Times New Roman"/>
          <w:szCs w:val="24"/>
        </w:rPr>
        <w:t xml:space="preserve"> r</w:t>
      </w:r>
      <w:r w:rsidR="008734C2">
        <w:rPr>
          <w:rFonts w:ascii="Times New Roman" w:eastAsia="標楷體" w:hAnsi="Times New Roman" w:cs="Times New Roman"/>
          <w:szCs w:val="24"/>
        </w:rPr>
        <w:t>eport</w:t>
      </w:r>
      <w:r w:rsidR="00FD6805" w:rsidRPr="009E4D9A">
        <w:rPr>
          <w:rFonts w:ascii="Times New Roman" w:eastAsia="標楷體" w:hAnsi="Times New Roman" w:cs="Times New Roman"/>
          <w:szCs w:val="24"/>
        </w:rPr>
        <w:t xml:space="preserve">: </w:t>
      </w:r>
      <w:r w:rsidR="00B1034B">
        <w:rPr>
          <w:rFonts w:ascii="Times New Roman" w:eastAsia="標楷體" w:hAnsi="Times New Roman" w:cs="Times New Roman"/>
          <w:szCs w:val="24"/>
        </w:rPr>
        <w:t>5</w:t>
      </w:r>
      <w:r w:rsidR="0060405F" w:rsidRPr="009E4D9A">
        <w:rPr>
          <w:rFonts w:ascii="Times New Roman" w:eastAsia="標楷體" w:hAnsi="Times New Roman" w:cs="Times New Roman"/>
          <w:szCs w:val="24"/>
        </w:rPr>
        <w:t>%.</w:t>
      </w:r>
      <w:r w:rsidR="00E1234B" w:rsidRPr="009E4D9A">
        <w:rPr>
          <w:rFonts w:ascii="Times New Roman" w:eastAsia="標楷體" w:hAnsi="Times New Roman" w:cs="Times New Roman"/>
          <w:szCs w:val="24"/>
        </w:rPr>
        <w:t xml:space="preserve"> </w:t>
      </w:r>
    </w:p>
    <w:p w:rsidR="00EE1372" w:rsidRPr="009E4D9A" w:rsidRDefault="00EE1372" w:rsidP="00E61BD1">
      <w:pPr>
        <w:ind w:firstLine="480"/>
        <w:rPr>
          <w:rFonts w:ascii="Times New Roman" w:eastAsia="標楷體" w:hAnsi="Times New Roman" w:cs="Times New Roman"/>
          <w:szCs w:val="24"/>
        </w:rPr>
      </w:pPr>
      <w:r w:rsidRPr="009E4D9A">
        <w:rPr>
          <w:rFonts w:ascii="Times New Roman" w:eastAsia="標楷體" w:hAnsi="Times New Roman" w:cs="Times New Roman"/>
          <w:szCs w:val="24"/>
        </w:rPr>
        <w:t xml:space="preserve">Term Test: </w:t>
      </w:r>
      <w:r w:rsidR="00266FB7">
        <w:rPr>
          <w:rFonts w:ascii="Times New Roman" w:eastAsia="標楷體" w:hAnsi="Times New Roman" w:cs="Times New Roman"/>
          <w:szCs w:val="24"/>
        </w:rPr>
        <w:t>2</w:t>
      </w:r>
      <w:r w:rsidR="00F2364D">
        <w:rPr>
          <w:rFonts w:ascii="Times New Roman" w:eastAsia="標楷體" w:hAnsi="Times New Roman" w:cs="Times New Roman"/>
          <w:szCs w:val="24"/>
        </w:rPr>
        <w:t>5</w:t>
      </w:r>
      <w:r w:rsidRPr="009E4D9A">
        <w:rPr>
          <w:rFonts w:ascii="Times New Roman" w:eastAsia="標楷體" w:hAnsi="Times New Roman" w:cs="Times New Roman"/>
          <w:szCs w:val="24"/>
        </w:rPr>
        <w:t>%.</w:t>
      </w:r>
    </w:p>
    <w:p w:rsidR="00B36684" w:rsidRDefault="00EE1372" w:rsidP="008455F8">
      <w:pPr>
        <w:ind w:firstLine="480"/>
        <w:rPr>
          <w:rFonts w:ascii="Times New Roman" w:eastAsia="標楷體" w:hAnsi="Times New Roman" w:cs="Times New Roman"/>
          <w:szCs w:val="24"/>
        </w:rPr>
      </w:pPr>
      <w:r w:rsidRPr="009E4D9A">
        <w:rPr>
          <w:rFonts w:ascii="Times New Roman" w:eastAsia="標楷體" w:hAnsi="Times New Roman" w:cs="Times New Roman"/>
          <w:szCs w:val="24"/>
        </w:rPr>
        <w:t>Ora</w:t>
      </w:r>
      <w:r w:rsidR="0031477F">
        <w:rPr>
          <w:rFonts w:ascii="Times New Roman" w:eastAsia="標楷體" w:hAnsi="Times New Roman" w:cs="Times New Roman"/>
          <w:szCs w:val="24"/>
        </w:rPr>
        <w:t>l p</w:t>
      </w:r>
      <w:r w:rsidR="00EC23DC" w:rsidRPr="009E4D9A">
        <w:rPr>
          <w:rFonts w:ascii="Times New Roman" w:eastAsia="標楷體" w:hAnsi="Times New Roman" w:cs="Times New Roman"/>
          <w:szCs w:val="24"/>
        </w:rPr>
        <w:t>resentation</w:t>
      </w:r>
      <w:r w:rsidR="00B36684">
        <w:rPr>
          <w:rFonts w:ascii="Times New Roman" w:eastAsia="標楷體" w:hAnsi="Times New Roman" w:cs="Times New Roman"/>
          <w:szCs w:val="24"/>
        </w:rPr>
        <w:t>:</w:t>
      </w:r>
      <w:r w:rsidR="00EC23DC" w:rsidRPr="009E4D9A">
        <w:rPr>
          <w:rFonts w:ascii="Times New Roman" w:eastAsia="標楷體" w:hAnsi="Times New Roman" w:cs="Times New Roman"/>
          <w:szCs w:val="24"/>
        </w:rPr>
        <w:t xml:space="preserve"> </w:t>
      </w:r>
      <w:r w:rsidR="00563E2F">
        <w:rPr>
          <w:rFonts w:ascii="Times New Roman" w:eastAsia="標楷體" w:hAnsi="Times New Roman" w:cs="Times New Roman"/>
          <w:szCs w:val="24"/>
        </w:rPr>
        <w:t>15</w:t>
      </w:r>
      <w:r w:rsidR="00266FB7">
        <w:rPr>
          <w:rFonts w:ascii="Times New Roman" w:eastAsia="標楷體" w:hAnsi="Times New Roman" w:cs="Times New Roman"/>
          <w:szCs w:val="24"/>
        </w:rPr>
        <w:t xml:space="preserve">%. </w:t>
      </w:r>
    </w:p>
    <w:p w:rsidR="00EE1372" w:rsidRDefault="00EC23DC" w:rsidP="008455F8">
      <w:pPr>
        <w:ind w:firstLine="480"/>
        <w:rPr>
          <w:rFonts w:ascii="Times New Roman" w:eastAsia="標楷體" w:hAnsi="Times New Roman" w:cs="Times New Roman"/>
          <w:szCs w:val="24"/>
        </w:rPr>
      </w:pPr>
      <w:r w:rsidRPr="009E4D9A">
        <w:rPr>
          <w:rFonts w:ascii="Times New Roman" w:eastAsia="標楷體" w:hAnsi="Times New Roman" w:cs="Times New Roman"/>
          <w:szCs w:val="24"/>
        </w:rPr>
        <w:t xml:space="preserve">Final </w:t>
      </w:r>
      <w:r w:rsidR="0031477F">
        <w:rPr>
          <w:rFonts w:ascii="Times New Roman" w:eastAsia="標楷體" w:hAnsi="Times New Roman" w:cs="Times New Roman"/>
          <w:szCs w:val="24"/>
        </w:rPr>
        <w:t>paper</w:t>
      </w:r>
      <w:r w:rsidR="00266FB7">
        <w:rPr>
          <w:rFonts w:ascii="Times New Roman" w:eastAsia="標楷體" w:hAnsi="Times New Roman" w:cs="Times New Roman"/>
          <w:szCs w:val="24"/>
        </w:rPr>
        <w:t xml:space="preserve"> 1</w:t>
      </w:r>
      <w:r w:rsidR="00563E2F">
        <w:rPr>
          <w:rFonts w:ascii="Times New Roman" w:eastAsia="標楷體" w:hAnsi="Times New Roman" w:cs="Times New Roman"/>
          <w:szCs w:val="24"/>
        </w:rPr>
        <w:t>5</w:t>
      </w:r>
      <w:r w:rsidR="00266FB7">
        <w:rPr>
          <w:rFonts w:ascii="Times New Roman" w:eastAsia="標楷體" w:hAnsi="Times New Roman" w:cs="Times New Roman"/>
          <w:szCs w:val="24"/>
        </w:rPr>
        <w:t>%</w:t>
      </w:r>
      <w:r w:rsidR="001B0172">
        <w:rPr>
          <w:rFonts w:ascii="Times New Roman" w:eastAsia="標楷體" w:hAnsi="Times New Roman" w:cs="Times New Roman"/>
          <w:szCs w:val="24"/>
        </w:rPr>
        <w:t>.</w:t>
      </w:r>
    </w:p>
    <w:p w:rsidR="0060405F" w:rsidRPr="009E4D9A" w:rsidRDefault="005E595A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 xml:space="preserve">Problem Sets </w:t>
      </w:r>
      <w:r w:rsidR="007A4454" w:rsidRPr="003524D3">
        <w:rPr>
          <w:rFonts w:ascii="Times New Roman" w:eastAsia="標楷體" w:hAnsi="Times New Roman" w:cs="Times New Roman"/>
          <w:b/>
          <w:szCs w:val="24"/>
        </w:rPr>
        <w:t xml:space="preserve">and </w:t>
      </w:r>
      <w:r w:rsidR="005A3867" w:rsidRPr="003524D3">
        <w:rPr>
          <w:rFonts w:ascii="Times New Roman" w:eastAsia="標楷體" w:hAnsi="Times New Roman" w:cs="Times New Roman" w:hint="eastAsia"/>
          <w:b/>
          <w:szCs w:val="24"/>
        </w:rPr>
        <w:t>R</w:t>
      </w:r>
      <w:r w:rsidR="007A4454" w:rsidRPr="003524D3">
        <w:rPr>
          <w:rFonts w:ascii="Times New Roman" w:eastAsia="標楷體" w:hAnsi="Times New Roman" w:cs="Times New Roman"/>
          <w:b/>
          <w:szCs w:val="24"/>
        </w:rPr>
        <w:t>eports Policy</w:t>
      </w:r>
      <w:r w:rsidR="007A4454">
        <w:rPr>
          <w:rFonts w:ascii="Times New Roman" w:eastAsia="標楷體" w:hAnsi="Times New Roman" w:cs="Times New Roman"/>
          <w:szCs w:val="24"/>
        </w:rPr>
        <w:t>:</w:t>
      </w:r>
    </w:p>
    <w:p w:rsidR="005E595A" w:rsidRDefault="005E595A">
      <w:pPr>
        <w:rPr>
          <w:rFonts w:ascii="Times New Roman" w:eastAsia="標楷體" w:hAnsi="Times New Roman" w:cs="Times New Roman"/>
          <w:szCs w:val="24"/>
        </w:rPr>
      </w:pPr>
      <w:r w:rsidRPr="009E4D9A">
        <w:rPr>
          <w:rFonts w:ascii="Times New Roman" w:eastAsia="標楷體" w:hAnsi="Times New Roman" w:cs="Times New Roman"/>
          <w:szCs w:val="24"/>
        </w:rPr>
        <w:t>The problem sets should paraphrase the problems succinctly (do not just copy and paste the original problem sentences). Discussions among students about homework pr</w:t>
      </w:r>
      <w:r w:rsidR="00F744BE">
        <w:rPr>
          <w:rFonts w:ascii="Times New Roman" w:eastAsia="標楷體" w:hAnsi="Times New Roman" w:cs="Times New Roman"/>
          <w:szCs w:val="24"/>
        </w:rPr>
        <w:t>oblems are warmly encouraged. Ho</w:t>
      </w:r>
      <w:r w:rsidRPr="009E4D9A">
        <w:rPr>
          <w:rFonts w:ascii="Times New Roman" w:eastAsia="標楷體" w:hAnsi="Times New Roman" w:cs="Times New Roman"/>
          <w:szCs w:val="24"/>
        </w:rPr>
        <w:t>wever, everyone should solve the problems themselves</w:t>
      </w:r>
      <w:r w:rsidR="00F7330B">
        <w:rPr>
          <w:rFonts w:ascii="Times New Roman" w:eastAsia="標楷體" w:hAnsi="Times New Roman" w:cs="Times New Roman"/>
          <w:szCs w:val="24"/>
        </w:rPr>
        <w:t xml:space="preserve"> and write down their own answers</w:t>
      </w:r>
      <w:r w:rsidRPr="009E4D9A">
        <w:rPr>
          <w:rFonts w:ascii="Times New Roman" w:eastAsia="標楷體" w:hAnsi="Times New Roman" w:cs="Times New Roman"/>
          <w:szCs w:val="24"/>
        </w:rPr>
        <w:t xml:space="preserve">. Do not just copy answers from classmates. Trust me, I will find </w:t>
      </w:r>
      <w:r w:rsidR="008B68C4">
        <w:rPr>
          <w:rFonts w:ascii="Times New Roman" w:eastAsia="標楷體" w:hAnsi="Times New Roman" w:cs="Times New Roman"/>
          <w:szCs w:val="24"/>
        </w:rPr>
        <w:t xml:space="preserve">out </w:t>
      </w:r>
      <w:r w:rsidRPr="009E4D9A">
        <w:rPr>
          <w:rFonts w:ascii="Times New Roman" w:eastAsia="標楷體" w:hAnsi="Times New Roman" w:cs="Times New Roman"/>
          <w:szCs w:val="24"/>
        </w:rPr>
        <w:t>duplicated answers and I will give both of you zero mark</w:t>
      </w:r>
      <w:r w:rsidR="004730C9">
        <w:rPr>
          <w:rFonts w:ascii="Times New Roman" w:eastAsia="標楷體" w:hAnsi="Times New Roman" w:cs="Times New Roman"/>
          <w:szCs w:val="24"/>
        </w:rPr>
        <w:t>s</w:t>
      </w:r>
      <w:r w:rsidRPr="009E4D9A">
        <w:rPr>
          <w:rFonts w:ascii="Times New Roman" w:eastAsia="標楷體" w:hAnsi="Times New Roman" w:cs="Times New Roman"/>
          <w:szCs w:val="24"/>
        </w:rPr>
        <w:t xml:space="preserve">. The problem sets </w:t>
      </w:r>
      <w:r w:rsidR="00920EA6">
        <w:rPr>
          <w:rFonts w:ascii="Times New Roman" w:eastAsia="標楷體" w:hAnsi="Times New Roman" w:cs="Times New Roman"/>
          <w:szCs w:val="24"/>
        </w:rPr>
        <w:t xml:space="preserve">and reports </w:t>
      </w:r>
      <w:r w:rsidRPr="009E4D9A">
        <w:rPr>
          <w:rFonts w:ascii="Times New Roman" w:eastAsia="標楷體" w:hAnsi="Times New Roman" w:cs="Times New Roman"/>
          <w:szCs w:val="24"/>
        </w:rPr>
        <w:t xml:space="preserve">should be handed in before class. </w:t>
      </w:r>
      <w:r w:rsidRPr="00A86963">
        <w:rPr>
          <w:rFonts w:ascii="Times New Roman" w:eastAsia="標楷體" w:hAnsi="Times New Roman" w:cs="Times New Roman"/>
          <w:szCs w:val="24"/>
          <w:u w:val="single"/>
        </w:rPr>
        <w:t xml:space="preserve">Late problem sets </w:t>
      </w:r>
      <w:r w:rsidR="00920EA6" w:rsidRPr="00A86963">
        <w:rPr>
          <w:rFonts w:ascii="Times New Roman" w:eastAsia="標楷體" w:hAnsi="Times New Roman" w:cs="Times New Roman"/>
          <w:szCs w:val="24"/>
          <w:u w:val="single"/>
        </w:rPr>
        <w:t xml:space="preserve">and reports </w:t>
      </w:r>
      <w:r w:rsidRPr="00A86963">
        <w:rPr>
          <w:rFonts w:ascii="Times New Roman" w:eastAsia="標楷體" w:hAnsi="Times New Roman" w:cs="Times New Roman"/>
          <w:szCs w:val="24"/>
          <w:u w:val="single"/>
        </w:rPr>
        <w:t>WILL NOT be marked and will be given a mark of zero.</w:t>
      </w:r>
    </w:p>
    <w:p w:rsidR="00B63C23" w:rsidRDefault="00B63C23">
      <w:pPr>
        <w:rPr>
          <w:rFonts w:ascii="Times New Roman" w:eastAsia="標楷體" w:hAnsi="Times New Roman" w:cs="Times New Roman"/>
          <w:szCs w:val="24"/>
        </w:rPr>
      </w:pPr>
    </w:p>
    <w:p w:rsidR="00880FC7" w:rsidRPr="003524D3" w:rsidRDefault="00880FC7">
      <w:pPr>
        <w:rPr>
          <w:rFonts w:ascii="Times New Roman" w:eastAsia="標楷體" w:hAnsi="Times New Roman" w:cs="Times New Roman"/>
          <w:b/>
          <w:szCs w:val="24"/>
        </w:rPr>
      </w:pPr>
      <w:r w:rsidRPr="003524D3">
        <w:rPr>
          <w:rFonts w:ascii="Times New Roman" w:eastAsia="標楷體" w:hAnsi="Times New Roman" w:cs="Times New Roman" w:hint="eastAsia"/>
          <w:b/>
          <w:szCs w:val="24"/>
        </w:rPr>
        <w:t>M</w:t>
      </w:r>
      <w:r w:rsidRPr="003524D3">
        <w:rPr>
          <w:rFonts w:ascii="Times New Roman" w:eastAsia="標楷體" w:hAnsi="Times New Roman" w:cs="Times New Roman"/>
          <w:b/>
          <w:szCs w:val="24"/>
        </w:rPr>
        <w:t>ain textbook</w:t>
      </w:r>
      <w:r w:rsidRPr="003524D3">
        <w:rPr>
          <w:rFonts w:ascii="Times New Roman" w:eastAsia="標楷體" w:hAnsi="Times New Roman" w:cs="Times New Roman"/>
          <w:szCs w:val="24"/>
        </w:rPr>
        <w:t>:</w:t>
      </w:r>
    </w:p>
    <w:p w:rsidR="00DF046E" w:rsidRDefault="00DF046E" w:rsidP="00880FC7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Halliday, Resnick, and Walker, Fundamentals of Physics.</w:t>
      </w:r>
    </w:p>
    <w:p w:rsidR="00880FC7" w:rsidRDefault="003524D3" w:rsidP="00880FC7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C</w:t>
      </w:r>
      <w:r>
        <w:rPr>
          <w:rFonts w:ascii="Times New Roman" w:eastAsia="標楷體" w:hAnsi="Times New Roman" w:cs="Times New Roman"/>
          <w:szCs w:val="24"/>
        </w:rPr>
        <w:t>ourse notes.</w:t>
      </w:r>
    </w:p>
    <w:p w:rsidR="00070617" w:rsidRDefault="001C0501">
      <w:pPr>
        <w:rPr>
          <w:rFonts w:ascii="Times New Roman" w:eastAsia="標楷體" w:hAnsi="Times New Roman" w:cs="Times New Roman"/>
          <w:szCs w:val="24"/>
        </w:rPr>
      </w:pPr>
      <w:r w:rsidRPr="003524D3">
        <w:rPr>
          <w:rFonts w:ascii="Times New Roman" w:eastAsia="標楷體" w:hAnsi="Times New Roman" w:cs="Times New Roman"/>
          <w:b/>
          <w:szCs w:val="24"/>
        </w:rPr>
        <w:t>References</w:t>
      </w:r>
      <w:r w:rsidR="00070617">
        <w:rPr>
          <w:rFonts w:ascii="Times New Roman" w:eastAsia="標楷體" w:hAnsi="Times New Roman" w:cs="Times New Roman"/>
          <w:szCs w:val="24"/>
        </w:rPr>
        <w:t>:</w:t>
      </w:r>
    </w:p>
    <w:p w:rsidR="002E2661" w:rsidRDefault="00924B30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Classical Dynamics of Particles and</w:t>
      </w:r>
      <w:r>
        <w:rPr>
          <w:rFonts w:ascii="Times New Roman" w:eastAsia="標楷體" w:hAnsi="Times New Roman" w:cs="Times New Roman"/>
          <w:szCs w:val="24"/>
        </w:rPr>
        <w:t xml:space="preserve"> Systems. S.T. Thornton and J.B. Marion.</w:t>
      </w:r>
    </w:p>
    <w:p w:rsidR="002E2661" w:rsidRDefault="00924B30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Introduction to Electrodynamics, D.J. Griffiths.</w:t>
      </w:r>
    </w:p>
    <w:p w:rsidR="00A60065" w:rsidRDefault="00DF046E" w:rsidP="00CA40C7">
      <w:r>
        <w:rPr>
          <w:rFonts w:ascii="Times New Roman" w:eastAsia="標楷體" w:hAnsi="Times New Roman" w:cs="Times New Roman" w:hint="eastAsia"/>
          <w:szCs w:val="24"/>
        </w:rPr>
        <w:t>I</w:t>
      </w:r>
      <w:r>
        <w:rPr>
          <w:rFonts w:ascii="Times New Roman" w:eastAsia="標楷體" w:hAnsi="Times New Roman" w:cs="Times New Roman"/>
          <w:szCs w:val="24"/>
        </w:rPr>
        <w:t xml:space="preserve">ntroduction to Quantum Mechanics, </w:t>
      </w:r>
      <w:r>
        <w:rPr>
          <w:rFonts w:ascii="Times New Roman" w:eastAsia="標楷體" w:hAnsi="Times New Roman" w:cs="Times New Roman" w:hint="eastAsia"/>
          <w:szCs w:val="24"/>
        </w:rPr>
        <w:t>D.J. Griffiths.</w:t>
      </w:r>
    </w:p>
    <w:p w:rsidR="00DF046E" w:rsidRPr="00DF046E" w:rsidRDefault="00A60065" w:rsidP="00A60065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Thermal Physics, C. B. P. Finn.</w:t>
      </w:r>
    </w:p>
    <w:p w:rsidR="00DF046E" w:rsidRDefault="00DF046E" w:rsidP="00DF046E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A review of Undergraduate Physics, </w:t>
      </w:r>
      <w:proofErr w:type="spellStart"/>
      <w:r>
        <w:rPr>
          <w:rFonts w:ascii="Times New Roman" w:eastAsia="標楷體" w:hAnsi="Times New Roman" w:cs="Times New Roman"/>
          <w:szCs w:val="24"/>
        </w:rPr>
        <w:t>Mayman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/ </w:t>
      </w:r>
      <w:proofErr w:type="spellStart"/>
      <w:r>
        <w:rPr>
          <w:rFonts w:ascii="Times New Roman" w:eastAsia="標楷體" w:hAnsi="Times New Roman" w:cs="Times New Roman"/>
          <w:szCs w:val="24"/>
        </w:rPr>
        <w:t>Hamermesh</w:t>
      </w:r>
      <w:proofErr w:type="spellEnd"/>
      <w:r>
        <w:rPr>
          <w:rFonts w:ascii="Times New Roman" w:eastAsia="標楷體" w:hAnsi="Times New Roman" w:cs="Times New Roman"/>
          <w:szCs w:val="24"/>
        </w:rPr>
        <w:t>.</w:t>
      </w:r>
    </w:p>
    <w:p w:rsidR="00FC1B9A" w:rsidRDefault="00FC1B9A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The Feynman Lectures on Physics.</w:t>
      </w:r>
    </w:p>
    <w:p w:rsidR="00A95FFA" w:rsidRDefault="00A64E47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普通物理實驗課本，黃勝良、吳秀錦，國立清華大學物理系出版，</w:t>
      </w:r>
      <w:r>
        <w:rPr>
          <w:rFonts w:ascii="Times New Roman" w:eastAsia="標楷體" w:hAnsi="Times New Roman" w:cs="Times New Roman" w:hint="eastAsia"/>
          <w:szCs w:val="24"/>
        </w:rPr>
        <w:t>1995</w:t>
      </w:r>
      <w:r>
        <w:rPr>
          <w:rFonts w:ascii="Times New Roman" w:eastAsia="標楷體" w:hAnsi="Times New Roman" w:cs="Times New Roman" w:hint="eastAsia"/>
          <w:szCs w:val="24"/>
        </w:rPr>
        <w:t>年。</w:t>
      </w:r>
    </w:p>
    <w:p w:rsidR="00481CD9" w:rsidRDefault="00481CD9">
      <w:pPr>
        <w:rPr>
          <w:rFonts w:ascii="Times New Roman" w:eastAsia="標楷體" w:hAnsi="Times New Roman" w:cs="Times New Roman"/>
          <w:szCs w:val="24"/>
        </w:rPr>
      </w:pPr>
    </w:p>
    <w:p w:rsidR="00481CD9" w:rsidRDefault="00481CD9">
      <w:pPr>
        <w:rPr>
          <w:rFonts w:ascii="Times New Roman" w:eastAsia="標楷體" w:hAnsi="Times New Roman" w:cs="Times New Roman"/>
          <w:szCs w:val="24"/>
        </w:rPr>
      </w:pPr>
    </w:p>
    <w:p w:rsidR="00481CD9" w:rsidRDefault="00481CD9">
      <w:pPr>
        <w:rPr>
          <w:rFonts w:ascii="Times New Roman" w:eastAsia="標楷體" w:hAnsi="Times New Roman" w:cs="Times New Roman"/>
          <w:szCs w:val="24"/>
        </w:rPr>
      </w:pPr>
    </w:p>
    <w:p w:rsidR="00660576" w:rsidRDefault="00660576">
      <w:pPr>
        <w:rPr>
          <w:rFonts w:ascii="Times New Roman" w:eastAsia="標楷體" w:hAnsi="Times New Roman" w:cs="Times New Roman"/>
          <w:szCs w:val="24"/>
        </w:rPr>
      </w:pPr>
    </w:p>
    <w:p w:rsidR="00660576" w:rsidRDefault="00660576">
      <w:pPr>
        <w:rPr>
          <w:rFonts w:ascii="Times New Roman" w:eastAsia="標楷體" w:hAnsi="Times New Roman" w:cs="Times New Roman"/>
          <w:szCs w:val="24"/>
        </w:rPr>
      </w:pPr>
    </w:p>
    <w:p w:rsidR="00C97CAF" w:rsidRDefault="00C97CAF">
      <w:pPr>
        <w:rPr>
          <w:rFonts w:ascii="Times New Roman" w:eastAsia="標楷體" w:hAnsi="Times New Roman" w:cs="Times New Roman"/>
          <w:szCs w:val="24"/>
        </w:rPr>
      </w:pPr>
      <w:bookmarkStart w:id="0" w:name="_GoBack"/>
      <w:bookmarkEnd w:id="0"/>
    </w:p>
    <w:sectPr w:rsidR="00C97CAF" w:rsidSect="007431FD">
      <w:pgSz w:w="11906" w:h="16838" w:code="9"/>
      <w:pgMar w:top="1418" w:right="1418" w:bottom="1418" w:left="1418" w:header="0" w:footer="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1DF9" w:rsidRDefault="00B51DF9" w:rsidP="00F762CF">
      <w:r>
        <w:separator/>
      </w:r>
    </w:p>
  </w:endnote>
  <w:endnote w:type="continuationSeparator" w:id="0">
    <w:p w:rsidR="00B51DF9" w:rsidRDefault="00B51DF9" w:rsidP="00F76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1DF9" w:rsidRDefault="00B51DF9" w:rsidP="00F762CF">
      <w:r>
        <w:separator/>
      </w:r>
    </w:p>
  </w:footnote>
  <w:footnote w:type="continuationSeparator" w:id="0">
    <w:p w:rsidR="00B51DF9" w:rsidRDefault="00B51DF9" w:rsidP="00F76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A26BC"/>
    <w:multiLevelType w:val="hybridMultilevel"/>
    <w:tmpl w:val="62605382"/>
    <w:lvl w:ilvl="0" w:tplc="C03095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2B86331"/>
    <w:multiLevelType w:val="hybridMultilevel"/>
    <w:tmpl w:val="1AE400C0"/>
    <w:lvl w:ilvl="0" w:tplc="1818C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E073B31"/>
    <w:multiLevelType w:val="hybridMultilevel"/>
    <w:tmpl w:val="00D0751A"/>
    <w:lvl w:ilvl="0" w:tplc="5546B68E">
      <w:start w:val="1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84" w:hanging="480"/>
      </w:pPr>
    </w:lvl>
    <w:lvl w:ilvl="2" w:tplc="0409001B" w:tentative="1">
      <w:start w:val="1"/>
      <w:numFmt w:val="lowerRoman"/>
      <w:lvlText w:val="%3."/>
      <w:lvlJc w:val="right"/>
      <w:pPr>
        <w:ind w:left="1464" w:hanging="480"/>
      </w:pPr>
    </w:lvl>
    <w:lvl w:ilvl="3" w:tplc="0409000F" w:tentative="1">
      <w:start w:val="1"/>
      <w:numFmt w:val="decimal"/>
      <w:lvlText w:val="%4."/>
      <w:lvlJc w:val="left"/>
      <w:pPr>
        <w:ind w:left="19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4" w:hanging="480"/>
      </w:pPr>
    </w:lvl>
    <w:lvl w:ilvl="5" w:tplc="0409001B" w:tentative="1">
      <w:start w:val="1"/>
      <w:numFmt w:val="lowerRoman"/>
      <w:lvlText w:val="%6."/>
      <w:lvlJc w:val="right"/>
      <w:pPr>
        <w:ind w:left="2904" w:hanging="480"/>
      </w:pPr>
    </w:lvl>
    <w:lvl w:ilvl="6" w:tplc="0409000F" w:tentative="1">
      <w:start w:val="1"/>
      <w:numFmt w:val="decimal"/>
      <w:lvlText w:val="%7."/>
      <w:lvlJc w:val="left"/>
      <w:pPr>
        <w:ind w:left="33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4" w:hanging="480"/>
      </w:pPr>
    </w:lvl>
    <w:lvl w:ilvl="8" w:tplc="0409001B" w:tentative="1">
      <w:start w:val="1"/>
      <w:numFmt w:val="lowerRoman"/>
      <w:lvlText w:val="%9."/>
      <w:lvlJc w:val="right"/>
      <w:pPr>
        <w:ind w:left="4344" w:hanging="480"/>
      </w:pPr>
    </w:lvl>
  </w:abstractNum>
  <w:abstractNum w:abstractNumId="3" w15:restartNumberingAfterBreak="0">
    <w:nsid w:val="20F059A0"/>
    <w:multiLevelType w:val="hybridMultilevel"/>
    <w:tmpl w:val="A3129420"/>
    <w:lvl w:ilvl="0" w:tplc="3E1039CC">
      <w:start w:val="1"/>
      <w:numFmt w:val="decimal"/>
      <w:lvlText w:val="%1."/>
      <w:lvlJc w:val="left"/>
      <w:pPr>
        <w:ind w:left="384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84" w:hanging="480"/>
      </w:pPr>
    </w:lvl>
    <w:lvl w:ilvl="2" w:tplc="0409001B" w:tentative="1">
      <w:start w:val="1"/>
      <w:numFmt w:val="lowerRoman"/>
      <w:lvlText w:val="%3."/>
      <w:lvlJc w:val="right"/>
      <w:pPr>
        <w:ind w:left="1464" w:hanging="480"/>
      </w:pPr>
    </w:lvl>
    <w:lvl w:ilvl="3" w:tplc="0409000F" w:tentative="1">
      <w:start w:val="1"/>
      <w:numFmt w:val="decimal"/>
      <w:lvlText w:val="%4."/>
      <w:lvlJc w:val="left"/>
      <w:pPr>
        <w:ind w:left="19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4" w:hanging="480"/>
      </w:pPr>
    </w:lvl>
    <w:lvl w:ilvl="5" w:tplc="0409001B" w:tentative="1">
      <w:start w:val="1"/>
      <w:numFmt w:val="lowerRoman"/>
      <w:lvlText w:val="%6."/>
      <w:lvlJc w:val="right"/>
      <w:pPr>
        <w:ind w:left="2904" w:hanging="480"/>
      </w:pPr>
    </w:lvl>
    <w:lvl w:ilvl="6" w:tplc="0409000F" w:tentative="1">
      <w:start w:val="1"/>
      <w:numFmt w:val="decimal"/>
      <w:lvlText w:val="%7."/>
      <w:lvlJc w:val="left"/>
      <w:pPr>
        <w:ind w:left="33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4" w:hanging="480"/>
      </w:pPr>
    </w:lvl>
    <w:lvl w:ilvl="8" w:tplc="0409001B" w:tentative="1">
      <w:start w:val="1"/>
      <w:numFmt w:val="lowerRoman"/>
      <w:lvlText w:val="%9."/>
      <w:lvlJc w:val="right"/>
      <w:pPr>
        <w:ind w:left="4344" w:hanging="480"/>
      </w:pPr>
    </w:lvl>
  </w:abstractNum>
  <w:abstractNum w:abstractNumId="4" w15:restartNumberingAfterBreak="0">
    <w:nsid w:val="55A44129"/>
    <w:multiLevelType w:val="hybridMultilevel"/>
    <w:tmpl w:val="91260560"/>
    <w:lvl w:ilvl="0" w:tplc="DF1497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DF67FD9"/>
    <w:multiLevelType w:val="hybridMultilevel"/>
    <w:tmpl w:val="1AE400C0"/>
    <w:lvl w:ilvl="0" w:tplc="1818C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521E72"/>
    <w:multiLevelType w:val="hybridMultilevel"/>
    <w:tmpl w:val="310056DC"/>
    <w:lvl w:ilvl="0" w:tplc="1818C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4053E6B"/>
    <w:multiLevelType w:val="hybridMultilevel"/>
    <w:tmpl w:val="A782A414"/>
    <w:lvl w:ilvl="0" w:tplc="1818C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6FC6DCD"/>
    <w:multiLevelType w:val="hybridMultilevel"/>
    <w:tmpl w:val="C6CAF09E"/>
    <w:lvl w:ilvl="0" w:tplc="33163B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zEwMjI1BTINDJV0lIJTi4sz8/NACgwtagGnn1TeLQAAAA=="/>
  </w:docVars>
  <w:rsids>
    <w:rsidRoot w:val="00092399"/>
    <w:rsid w:val="00000B64"/>
    <w:rsid w:val="00015B59"/>
    <w:rsid w:val="0002065C"/>
    <w:rsid w:val="00020DBA"/>
    <w:rsid w:val="00033E62"/>
    <w:rsid w:val="000424BD"/>
    <w:rsid w:val="000433B3"/>
    <w:rsid w:val="00052011"/>
    <w:rsid w:val="00055969"/>
    <w:rsid w:val="00057E33"/>
    <w:rsid w:val="00063A13"/>
    <w:rsid w:val="00065727"/>
    <w:rsid w:val="00067CCB"/>
    <w:rsid w:val="00070617"/>
    <w:rsid w:val="00083A02"/>
    <w:rsid w:val="00084368"/>
    <w:rsid w:val="00084CB4"/>
    <w:rsid w:val="00090F0E"/>
    <w:rsid w:val="00092399"/>
    <w:rsid w:val="00094FD1"/>
    <w:rsid w:val="000965A9"/>
    <w:rsid w:val="000976BD"/>
    <w:rsid w:val="000A312D"/>
    <w:rsid w:val="000B0E1E"/>
    <w:rsid w:val="000C0E19"/>
    <w:rsid w:val="000C1022"/>
    <w:rsid w:val="000D211C"/>
    <w:rsid w:val="000D263A"/>
    <w:rsid w:val="000D36D1"/>
    <w:rsid w:val="000E1A9B"/>
    <w:rsid w:val="000F2FAD"/>
    <w:rsid w:val="00102C28"/>
    <w:rsid w:val="00102C33"/>
    <w:rsid w:val="00103E4F"/>
    <w:rsid w:val="00106340"/>
    <w:rsid w:val="001175E8"/>
    <w:rsid w:val="00117DA2"/>
    <w:rsid w:val="00127D51"/>
    <w:rsid w:val="00144D46"/>
    <w:rsid w:val="001458FD"/>
    <w:rsid w:val="00147979"/>
    <w:rsid w:val="00161BFC"/>
    <w:rsid w:val="001627F6"/>
    <w:rsid w:val="0016298A"/>
    <w:rsid w:val="00165600"/>
    <w:rsid w:val="00166682"/>
    <w:rsid w:val="00170D24"/>
    <w:rsid w:val="0017268F"/>
    <w:rsid w:val="001744E7"/>
    <w:rsid w:val="00180551"/>
    <w:rsid w:val="001848D2"/>
    <w:rsid w:val="00185108"/>
    <w:rsid w:val="00190131"/>
    <w:rsid w:val="001A5FF6"/>
    <w:rsid w:val="001A61A3"/>
    <w:rsid w:val="001B0172"/>
    <w:rsid w:val="001B155D"/>
    <w:rsid w:val="001B3ACB"/>
    <w:rsid w:val="001C0501"/>
    <w:rsid w:val="001C267E"/>
    <w:rsid w:val="001D71F9"/>
    <w:rsid w:val="001E341F"/>
    <w:rsid w:val="00210887"/>
    <w:rsid w:val="0021474B"/>
    <w:rsid w:val="00225289"/>
    <w:rsid w:val="00233D40"/>
    <w:rsid w:val="00234CCF"/>
    <w:rsid w:val="002461B4"/>
    <w:rsid w:val="002506DB"/>
    <w:rsid w:val="00253E2E"/>
    <w:rsid w:val="0025599A"/>
    <w:rsid w:val="00264C56"/>
    <w:rsid w:val="00266FB7"/>
    <w:rsid w:val="002742EA"/>
    <w:rsid w:val="0028576D"/>
    <w:rsid w:val="002976FD"/>
    <w:rsid w:val="002A5EDF"/>
    <w:rsid w:val="002A687B"/>
    <w:rsid w:val="002B0524"/>
    <w:rsid w:val="002B4942"/>
    <w:rsid w:val="002C1B0D"/>
    <w:rsid w:val="002C3C90"/>
    <w:rsid w:val="002C7E00"/>
    <w:rsid w:val="002D0E2D"/>
    <w:rsid w:val="002D714D"/>
    <w:rsid w:val="002E2661"/>
    <w:rsid w:val="002E6EC1"/>
    <w:rsid w:val="002F30DC"/>
    <w:rsid w:val="002F6A95"/>
    <w:rsid w:val="002F7A58"/>
    <w:rsid w:val="00301037"/>
    <w:rsid w:val="00307F81"/>
    <w:rsid w:val="0031477F"/>
    <w:rsid w:val="00314AC5"/>
    <w:rsid w:val="0032288A"/>
    <w:rsid w:val="00324078"/>
    <w:rsid w:val="00324236"/>
    <w:rsid w:val="00336EDF"/>
    <w:rsid w:val="00341D46"/>
    <w:rsid w:val="0034341F"/>
    <w:rsid w:val="0034575A"/>
    <w:rsid w:val="0035156B"/>
    <w:rsid w:val="003524D3"/>
    <w:rsid w:val="00357C6F"/>
    <w:rsid w:val="003605E8"/>
    <w:rsid w:val="003635B2"/>
    <w:rsid w:val="00373A3C"/>
    <w:rsid w:val="003800AC"/>
    <w:rsid w:val="00392CF8"/>
    <w:rsid w:val="00394F62"/>
    <w:rsid w:val="003A2916"/>
    <w:rsid w:val="003A2F4E"/>
    <w:rsid w:val="003A4674"/>
    <w:rsid w:val="003A5616"/>
    <w:rsid w:val="003A740D"/>
    <w:rsid w:val="003B225A"/>
    <w:rsid w:val="003B36B5"/>
    <w:rsid w:val="003C1B75"/>
    <w:rsid w:val="003C1D75"/>
    <w:rsid w:val="003D07D1"/>
    <w:rsid w:val="003D0D3A"/>
    <w:rsid w:val="003D404E"/>
    <w:rsid w:val="003E12EA"/>
    <w:rsid w:val="003E4EAF"/>
    <w:rsid w:val="003F23B1"/>
    <w:rsid w:val="003F4902"/>
    <w:rsid w:val="003F71AD"/>
    <w:rsid w:val="003F78CA"/>
    <w:rsid w:val="00400B7D"/>
    <w:rsid w:val="0040543D"/>
    <w:rsid w:val="004140E4"/>
    <w:rsid w:val="0041476C"/>
    <w:rsid w:val="00420B45"/>
    <w:rsid w:val="00421D8D"/>
    <w:rsid w:val="004265BE"/>
    <w:rsid w:val="00430268"/>
    <w:rsid w:val="00432668"/>
    <w:rsid w:val="00441442"/>
    <w:rsid w:val="004432E9"/>
    <w:rsid w:val="00453233"/>
    <w:rsid w:val="004554A7"/>
    <w:rsid w:val="00455615"/>
    <w:rsid w:val="004570F6"/>
    <w:rsid w:val="00461F31"/>
    <w:rsid w:val="00467F22"/>
    <w:rsid w:val="00470E91"/>
    <w:rsid w:val="004730C9"/>
    <w:rsid w:val="00474EA1"/>
    <w:rsid w:val="00481CD9"/>
    <w:rsid w:val="004828F6"/>
    <w:rsid w:val="00484DE3"/>
    <w:rsid w:val="004944AB"/>
    <w:rsid w:val="00495949"/>
    <w:rsid w:val="004B318C"/>
    <w:rsid w:val="004B7B59"/>
    <w:rsid w:val="004C0051"/>
    <w:rsid w:val="004D7F19"/>
    <w:rsid w:val="004E3147"/>
    <w:rsid w:val="004E3217"/>
    <w:rsid w:val="004E4673"/>
    <w:rsid w:val="004F1130"/>
    <w:rsid w:val="004F2395"/>
    <w:rsid w:val="00500077"/>
    <w:rsid w:val="00500D46"/>
    <w:rsid w:val="00505AF7"/>
    <w:rsid w:val="00512DD0"/>
    <w:rsid w:val="00514E41"/>
    <w:rsid w:val="00514EF5"/>
    <w:rsid w:val="00524214"/>
    <w:rsid w:val="0053325B"/>
    <w:rsid w:val="005401D8"/>
    <w:rsid w:val="00544BB7"/>
    <w:rsid w:val="0054763F"/>
    <w:rsid w:val="00554B74"/>
    <w:rsid w:val="005605EF"/>
    <w:rsid w:val="00563E2F"/>
    <w:rsid w:val="00567B7C"/>
    <w:rsid w:val="00573EAC"/>
    <w:rsid w:val="00576DEC"/>
    <w:rsid w:val="005851B7"/>
    <w:rsid w:val="005A3867"/>
    <w:rsid w:val="005B1A29"/>
    <w:rsid w:val="005B670F"/>
    <w:rsid w:val="005C5D2C"/>
    <w:rsid w:val="005C61C3"/>
    <w:rsid w:val="005D13AB"/>
    <w:rsid w:val="005D23A3"/>
    <w:rsid w:val="005D27E8"/>
    <w:rsid w:val="005E0F10"/>
    <w:rsid w:val="005E2B02"/>
    <w:rsid w:val="005E4E5E"/>
    <w:rsid w:val="005E595A"/>
    <w:rsid w:val="005F5069"/>
    <w:rsid w:val="00602C48"/>
    <w:rsid w:val="0060405F"/>
    <w:rsid w:val="0061040F"/>
    <w:rsid w:val="006113AE"/>
    <w:rsid w:val="00622526"/>
    <w:rsid w:val="00625164"/>
    <w:rsid w:val="00626535"/>
    <w:rsid w:val="00633308"/>
    <w:rsid w:val="0064186E"/>
    <w:rsid w:val="006462F1"/>
    <w:rsid w:val="00652EE1"/>
    <w:rsid w:val="006562AF"/>
    <w:rsid w:val="00656CDE"/>
    <w:rsid w:val="0065711E"/>
    <w:rsid w:val="00660576"/>
    <w:rsid w:val="0066787C"/>
    <w:rsid w:val="00671B73"/>
    <w:rsid w:val="006729B2"/>
    <w:rsid w:val="00673E39"/>
    <w:rsid w:val="006946B9"/>
    <w:rsid w:val="006A23E6"/>
    <w:rsid w:val="006A4128"/>
    <w:rsid w:val="006A62E9"/>
    <w:rsid w:val="006B038B"/>
    <w:rsid w:val="006B41B2"/>
    <w:rsid w:val="006C222F"/>
    <w:rsid w:val="006D1A54"/>
    <w:rsid w:val="006E13A7"/>
    <w:rsid w:val="006E21A3"/>
    <w:rsid w:val="006E7E1E"/>
    <w:rsid w:val="00713FD0"/>
    <w:rsid w:val="00716A5F"/>
    <w:rsid w:val="007229AF"/>
    <w:rsid w:val="007257C4"/>
    <w:rsid w:val="007431FD"/>
    <w:rsid w:val="00750DAD"/>
    <w:rsid w:val="00754ADE"/>
    <w:rsid w:val="007554C3"/>
    <w:rsid w:val="0076383D"/>
    <w:rsid w:val="00767D0E"/>
    <w:rsid w:val="00771092"/>
    <w:rsid w:val="00783AFE"/>
    <w:rsid w:val="00791C25"/>
    <w:rsid w:val="00792269"/>
    <w:rsid w:val="0079264C"/>
    <w:rsid w:val="00792E0B"/>
    <w:rsid w:val="00793113"/>
    <w:rsid w:val="00796755"/>
    <w:rsid w:val="007A3EAA"/>
    <w:rsid w:val="007A4454"/>
    <w:rsid w:val="007A4534"/>
    <w:rsid w:val="007B1567"/>
    <w:rsid w:val="007B2434"/>
    <w:rsid w:val="007C361F"/>
    <w:rsid w:val="007C4D84"/>
    <w:rsid w:val="007C627F"/>
    <w:rsid w:val="007D2D8F"/>
    <w:rsid w:val="007D752A"/>
    <w:rsid w:val="007E37B6"/>
    <w:rsid w:val="007F2B8D"/>
    <w:rsid w:val="007F40D2"/>
    <w:rsid w:val="007F428E"/>
    <w:rsid w:val="00802D0B"/>
    <w:rsid w:val="008111D6"/>
    <w:rsid w:val="00811CCD"/>
    <w:rsid w:val="008168E5"/>
    <w:rsid w:val="00832DAD"/>
    <w:rsid w:val="00844649"/>
    <w:rsid w:val="008455F8"/>
    <w:rsid w:val="00855B4C"/>
    <w:rsid w:val="00856012"/>
    <w:rsid w:val="00857D43"/>
    <w:rsid w:val="008634B0"/>
    <w:rsid w:val="00864C82"/>
    <w:rsid w:val="008655EB"/>
    <w:rsid w:val="00867F48"/>
    <w:rsid w:val="008734C2"/>
    <w:rsid w:val="00874A5C"/>
    <w:rsid w:val="0088030C"/>
    <w:rsid w:val="00880FC7"/>
    <w:rsid w:val="00881397"/>
    <w:rsid w:val="008837BC"/>
    <w:rsid w:val="00883E2B"/>
    <w:rsid w:val="00892345"/>
    <w:rsid w:val="008925B6"/>
    <w:rsid w:val="00895909"/>
    <w:rsid w:val="00895F70"/>
    <w:rsid w:val="00897681"/>
    <w:rsid w:val="008B13D8"/>
    <w:rsid w:val="008B68C4"/>
    <w:rsid w:val="008C6100"/>
    <w:rsid w:val="008D03BF"/>
    <w:rsid w:val="008D3E57"/>
    <w:rsid w:val="008D5E46"/>
    <w:rsid w:val="008D616C"/>
    <w:rsid w:val="008D61D1"/>
    <w:rsid w:val="008D65B6"/>
    <w:rsid w:val="008E1DF1"/>
    <w:rsid w:val="008E2493"/>
    <w:rsid w:val="008E31D8"/>
    <w:rsid w:val="008F4112"/>
    <w:rsid w:val="0090487B"/>
    <w:rsid w:val="00905566"/>
    <w:rsid w:val="00920EA6"/>
    <w:rsid w:val="009211CF"/>
    <w:rsid w:val="00924B30"/>
    <w:rsid w:val="0092524D"/>
    <w:rsid w:val="00925F43"/>
    <w:rsid w:val="0093301C"/>
    <w:rsid w:val="009353FA"/>
    <w:rsid w:val="00940009"/>
    <w:rsid w:val="00953FDA"/>
    <w:rsid w:val="00957671"/>
    <w:rsid w:val="00957C0B"/>
    <w:rsid w:val="0096467B"/>
    <w:rsid w:val="0096490A"/>
    <w:rsid w:val="00965A58"/>
    <w:rsid w:val="0096604D"/>
    <w:rsid w:val="00981779"/>
    <w:rsid w:val="00990C17"/>
    <w:rsid w:val="00991627"/>
    <w:rsid w:val="009923E4"/>
    <w:rsid w:val="00993EA2"/>
    <w:rsid w:val="009B2D86"/>
    <w:rsid w:val="009C3038"/>
    <w:rsid w:val="009C3EB6"/>
    <w:rsid w:val="009E396A"/>
    <w:rsid w:val="009E4D9A"/>
    <w:rsid w:val="009E69D3"/>
    <w:rsid w:val="009E6C60"/>
    <w:rsid w:val="009E7BBD"/>
    <w:rsid w:val="009F04C5"/>
    <w:rsid w:val="009F6F33"/>
    <w:rsid w:val="00A03104"/>
    <w:rsid w:val="00A52D8E"/>
    <w:rsid w:val="00A60065"/>
    <w:rsid w:val="00A60E5D"/>
    <w:rsid w:val="00A620B7"/>
    <w:rsid w:val="00A62F85"/>
    <w:rsid w:val="00A633CE"/>
    <w:rsid w:val="00A64234"/>
    <w:rsid w:val="00A64E47"/>
    <w:rsid w:val="00A74C3F"/>
    <w:rsid w:val="00A75724"/>
    <w:rsid w:val="00A849A5"/>
    <w:rsid w:val="00A85F34"/>
    <w:rsid w:val="00A86963"/>
    <w:rsid w:val="00A9162D"/>
    <w:rsid w:val="00A95FFA"/>
    <w:rsid w:val="00AB371B"/>
    <w:rsid w:val="00AB41FD"/>
    <w:rsid w:val="00AB5C5B"/>
    <w:rsid w:val="00AC5F95"/>
    <w:rsid w:val="00AC61F5"/>
    <w:rsid w:val="00AC6D98"/>
    <w:rsid w:val="00AD78D1"/>
    <w:rsid w:val="00AE185F"/>
    <w:rsid w:val="00AE39BF"/>
    <w:rsid w:val="00AE5653"/>
    <w:rsid w:val="00AF17AE"/>
    <w:rsid w:val="00AF2DEA"/>
    <w:rsid w:val="00AF2FBB"/>
    <w:rsid w:val="00AF4A55"/>
    <w:rsid w:val="00B1034B"/>
    <w:rsid w:val="00B10D8D"/>
    <w:rsid w:val="00B12418"/>
    <w:rsid w:val="00B12574"/>
    <w:rsid w:val="00B12E7D"/>
    <w:rsid w:val="00B13497"/>
    <w:rsid w:val="00B16C39"/>
    <w:rsid w:val="00B36684"/>
    <w:rsid w:val="00B423E0"/>
    <w:rsid w:val="00B46DFB"/>
    <w:rsid w:val="00B51DF9"/>
    <w:rsid w:val="00B61F15"/>
    <w:rsid w:val="00B63C23"/>
    <w:rsid w:val="00B671C5"/>
    <w:rsid w:val="00B72623"/>
    <w:rsid w:val="00B83A9F"/>
    <w:rsid w:val="00B91773"/>
    <w:rsid w:val="00B92BA8"/>
    <w:rsid w:val="00B94D30"/>
    <w:rsid w:val="00BA30BC"/>
    <w:rsid w:val="00BA3F6F"/>
    <w:rsid w:val="00BA4A2D"/>
    <w:rsid w:val="00BA53FB"/>
    <w:rsid w:val="00BB2F45"/>
    <w:rsid w:val="00BC1033"/>
    <w:rsid w:val="00BC697E"/>
    <w:rsid w:val="00BD01D3"/>
    <w:rsid w:val="00BE7B59"/>
    <w:rsid w:val="00BF1425"/>
    <w:rsid w:val="00BF6C99"/>
    <w:rsid w:val="00C06260"/>
    <w:rsid w:val="00C1079A"/>
    <w:rsid w:val="00C23FFB"/>
    <w:rsid w:val="00C2442D"/>
    <w:rsid w:val="00C2668F"/>
    <w:rsid w:val="00C30E4E"/>
    <w:rsid w:val="00C37188"/>
    <w:rsid w:val="00C46404"/>
    <w:rsid w:val="00C470A2"/>
    <w:rsid w:val="00C4714B"/>
    <w:rsid w:val="00C50C35"/>
    <w:rsid w:val="00C63C96"/>
    <w:rsid w:val="00C6434A"/>
    <w:rsid w:val="00C65DF3"/>
    <w:rsid w:val="00C820BE"/>
    <w:rsid w:val="00C82684"/>
    <w:rsid w:val="00C957F3"/>
    <w:rsid w:val="00C97CAF"/>
    <w:rsid w:val="00CA0B76"/>
    <w:rsid w:val="00CA40C7"/>
    <w:rsid w:val="00CB7228"/>
    <w:rsid w:val="00CC395B"/>
    <w:rsid w:val="00CD1393"/>
    <w:rsid w:val="00CD6386"/>
    <w:rsid w:val="00CE65C4"/>
    <w:rsid w:val="00CE7752"/>
    <w:rsid w:val="00CF3326"/>
    <w:rsid w:val="00CF3E2F"/>
    <w:rsid w:val="00D03733"/>
    <w:rsid w:val="00D065BC"/>
    <w:rsid w:val="00D07E63"/>
    <w:rsid w:val="00D1225B"/>
    <w:rsid w:val="00D12C23"/>
    <w:rsid w:val="00D245A2"/>
    <w:rsid w:val="00D27ADE"/>
    <w:rsid w:val="00D34394"/>
    <w:rsid w:val="00D42BAE"/>
    <w:rsid w:val="00D42F06"/>
    <w:rsid w:val="00D46C2C"/>
    <w:rsid w:val="00D54074"/>
    <w:rsid w:val="00D631C2"/>
    <w:rsid w:val="00D72468"/>
    <w:rsid w:val="00D73186"/>
    <w:rsid w:val="00D74D54"/>
    <w:rsid w:val="00D84AD0"/>
    <w:rsid w:val="00D853FC"/>
    <w:rsid w:val="00D92D4C"/>
    <w:rsid w:val="00D97966"/>
    <w:rsid w:val="00DA092C"/>
    <w:rsid w:val="00DA25EE"/>
    <w:rsid w:val="00DA3A9D"/>
    <w:rsid w:val="00DA5B2B"/>
    <w:rsid w:val="00DB3A5F"/>
    <w:rsid w:val="00DC376B"/>
    <w:rsid w:val="00DD208C"/>
    <w:rsid w:val="00DD28C0"/>
    <w:rsid w:val="00DD627D"/>
    <w:rsid w:val="00DE525D"/>
    <w:rsid w:val="00DE6A10"/>
    <w:rsid w:val="00DF046E"/>
    <w:rsid w:val="00E01235"/>
    <w:rsid w:val="00E02BDA"/>
    <w:rsid w:val="00E04D2C"/>
    <w:rsid w:val="00E1234B"/>
    <w:rsid w:val="00E27DC9"/>
    <w:rsid w:val="00E55E6A"/>
    <w:rsid w:val="00E56BBA"/>
    <w:rsid w:val="00E613AD"/>
    <w:rsid w:val="00E61BD1"/>
    <w:rsid w:val="00E634F7"/>
    <w:rsid w:val="00E739EA"/>
    <w:rsid w:val="00E75B8C"/>
    <w:rsid w:val="00E76403"/>
    <w:rsid w:val="00E905C3"/>
    <w:rsid w:val="00EB3B0E"/>
    <w:rsid w:val="00EB660D"/>
    <w:rsid w:val="00EC23DC"/>
    <w:rsid w:val="00EC4F79"/>
    <w:rsid w:val="00ED6F68"/>
    <w:rsid w:val="00EE08E0"/>
    <w:rsid w:val="00EE0CBB"/>
    <w:rsid w:val="00EE1372"/>
    <w:rsid w:val="00F07B80"/>
    <w:rsid w:val="00F07F6D"/>
    <w:rsid w:val="00F10715"/>
    <w:rsid w:val="00F12DEE"/>
    <w:rsid w:val="00F147E3"/>
    <w:rsid w:val="00F158C2"/>
    <w:rsid w:val="00F17F3C"/>
    <w:rsid w:val="00F2204A"/>
    <w:rsid w:val="00F2364D"/>
    <w:rsid w:val="00F27254"/>
    <w:rsid w:val="00F3218A"/>
    <w:rsid w:val="00F33701"/>
    <w:rsid w:val="00F3370E"/>
    <w:rsid w:val="00F33CCB"/>
    <w:rsid w:val="00F427E0"/>
    <w:rsid w:val="00F47737"/>
    <w:rsid w:val="00F51E7D"/>
    <w:rsid w:val="00F55852"/>
    <w:rsid w:val="00F6291D"/>
    <w:rsid w:val="00F63AC0"/>
    <w:rsid w:val="00F64B6D"/>
    <w:rsid w:val="00F706DD"/>
    <w:rsid w:val="00F7330B"/>
    <w:rsid w:val="00F744BE"/>
    <w:rsid w:val="00F75E81"/>
    <w:rsid w:val="00F762CF"/>
    <w:rsid w:val="00F829E3"/>
    <w:rsid w:val="00F860B0"/>
    <w:rsid w:val="00F9323D"/>
    <w:rsid w:val="00F94221"/>
    <w:rsid w:val="00FA09C3"/>
    <w:rsid w:val="00FA18E4"/>
    <w:rsid w:val="00FA6518"/>
    <w:rsid w:val="00FA717F"/>
    <w:rsid w:val="00FB0B83"/>
    <w:rsid w:val="00FB19D8"/>
    <w:rsid w:val="00FB29B2"/>
    <w:rsid w:val="00FB3BBA"/>
    <w:rsid w:val="00FB50AF"/>
    <w:rsid w:val="00FB5B69"/>
    <w:rsid w:val="00FC097E"/>
    <w:rsid w:val="00FC1B9A"/>
    <w:rsid w:val="00FD2BC7"/>
    <w:rsid w:val="00FD606E"/>
    <w:rsid w:val="00FD6805"/>
    <w:rsid w:val="00FE27F2"/>
    <w:rsid w:val="00FE4472"/>
    <w:rsid w:val="00FF0593"/>
    <w:rsid w:val="00FF4908"/>
    <w:rsid w:val="00FF4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AAD0A4E"/>
  <w15:chartTrackingRefBased/>
  <w15:docId w15:val="{B518D35B-2395-4864-86CD-3B53FBC9E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A0B76"/>
    <w:pPr>
      <w:widowControl w:val="0"/>
    </w:pPr>
  </w:style>
  <w:style w:type="paragraph" w:styleId="2">
    <w:name w:val="heading 2"/>
    <w:basedOn w:val="a"/>
    <w:link w:val="20"/>
    <w:uiPriority w:val="9"/>
    <w:qFormat/>
    <w:rsid w:val="00A60065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092399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uiPriority w:val="2"/>
    <w:semiHidden/>
    <w:unhideWhenUsed/>
    <w:qFormat/>
    <w:rsid w:val="00092399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uiPriority w:val="2"/>
    <w:semiHidden/>
    <w:unhideWhenUsed/>
    <w:qFormat/>
    <w:rsid w:val="00092399"/>
    <w:pPr>
      <w:widowControl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92399"/>
    <w:rPr>
      <w:rFonts w:ascii="新細明體" w:eastAsia="新細明體" w:hAnsi="新細明體" w:cs="新細明體"/>
      <w:kern w:val="0"/>
      <w:sz w:val="22"/>
      <w:lang w:eastAsia="en-US"/>
    </w:rPr>
  </w:style>
  <w:style w:type="paragraph" w:styleId="a3">
    <w:name w:val="header"/>
    <w:basedOn w:val="a"/>
    <w:link w:val="a4"/>
    <w:uiPriority w:val="99"/>
    <w:unhideWhenUsed/>
    <w:rsid w:val="00F762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F762C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762C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F762CF"/>
    <w:rPr>
      <w:sz w:val="20"/>
      <w:szCs w:val="20"/>
    </w:rPr>
  </w:style>
  <w:style w:type="paragraph" w:styleId="a7">
    <w:name w:val="List Paragraph"/>
    <w:basedOn w:val="a"/>
    <w:uiPriority w:val="34"/>
    <w:qFormat/>
    <w:rsid w:val="00716A5F"/>
    <w:pPr>
      <w:ind w:leftChars="200" w:left="480"/>
    </w:pPr>
  </w:style>
  <w:style w:type="character" w:styleId="a8">
    <w:name w:val="Hyperlink"/>
    <w:basedOn w:val="a0"/>
    <w:uiPriority w:val="99"/>
    <w:unhideWhenUsed/>
    <w:rsid w:val="002C3C90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FB19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No Spacing"/>
    <w:uiPriority w:val="1"/>
    <w:qFormat/>
    <w:rsid w:val="005D23A3"/>
    <w:pPr>
      <w:widowControl w:val="0"/>
    </w:pPr>
  </w:style>
  <w:style w:type="character" w:customStyle="1" w:styleId="20">
    <w:name w:val="標題 2 字元"/>
    <w:basedOn w:val="a0"/>
    <w:link w:val="2"/>
    <w:uiPriority w:val="9"/>
    <w:rsid w:val="00A60065"/>
    <w:rPr>
      <w:rFonts w:ascii="新細明體" w:eastAsia="新細明體" w:hAnsi="新細明體" w:cs="新細明體"/>
      <w:b/>
      <w:bCs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7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54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507680">
                          <w:marLeft w:val="-3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94624">
                              <w:marLeft w:val="31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747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8647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9623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34393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890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62153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66565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833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7234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59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ishan_lee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ei-shan Lee</cp:lastModifiedBy>
  <cp:revision>15</cp:revision>
  <dcterms:created xsi:type="dcterms:W3CDTF">2018-08-31T14:28:00Z</dcterms:created>
  <dcterms:modified xsi:type="dcterms:W3CDTF">2018-09-05T06:44:00Z</dcterms:modified>
</cp:coreProperties>
</file>